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bb3955285c3d1604f23252d67e3b7c01e80cc0d"/>
    <w:p>
      <w:pPr>
        <w:pStyle w:val="Heading1"/>
      </w:pPr>
      <w:r>
        <w:t xml:space="preserve">Cover Letter for Graphic Designer Position in New Zealand Auckland</w:t>
      </w:r>
    </w:p>
    <w:p>
      <w:pPr>
        <w:pStyle w:val="FirstParagraph"/>
      </w:pPr>
      <w:r>
        <w:t xml:space="preserve">Dear Hiring Manager,</w:t>
      </w:r>
    </w:p>
    <w:p>
      <w:pPr>
        <w:pStyle w:val="BodyText"/>
      </w:pPr>
      <w:r>
        <w:t xml:space="preserve">I am writing to express my enthusiastic interest in the Graphic Designer position at your esteemed organization in New Zealand Auckland. As a passionate and creative professional with over five years of experience in visual storytelling, brand development, and digital design, I am eager to contribute my skills to a dynamic team that values innovation and excellence. My journey as a Graphic Designer has been shaped by a deep appreciation for the unique cultural tapestry of New Zealand Auckland, where creativity thrives in every corner of the city—from its vibrant street art to its cutting-edge design studios. I am particularly drawn to this opportunity because it aligns with my commitment to blending functionality with aesthetic appeal, while contributing to a community that celebrates artistic expression.</w:t>
      </w:r>
    </w:p>
    <w:p>
      <w:pPr>
        <w:pStyle w:val="BodyText"/>
      </w:pPr>
      <w:r>
        <w:t xml:space="preserve">Throughout my career, I have honed my ability to translate complex ideas into compelling visual solutions. As a Graphic Designer, I specialize in creating designs that not only meet the technical requirements of a project but also resonate emotionally with audiences. My portfolio includes work for clients across industries such as technology, education, and the arts, where I have consistently delivered results that elevate brand identity and user engagement. In New Zealand Auckland, where diversity and innovation are at the heart of every creative endeavor, I have had the privilege of working on projects that reflect the region’s unique character. For example, I designed a series of promotional materials for a local tech startup in Auckland that helped them secure funding and expand their market reach. This experience reinforced my belief that good design is not just about aesthetics but also about solving real-world problems.</w:t>
      </w:r>
    </w:p>
    <w:p>
      <w:pPr>
        <w:pStyle w:val="BodyText"/>
      </w:pPr>
      <w:r>
        <w:t xml:space="preserve">What sets me apart as a Graphic Designer is my ability to adapt to evolving trends while maintaining a strong foundation in traditional design principles. I am proficient in industry-standard tools such as Adobe Creative Suite (Photoshop, Illustrator, InDesign), Figma, and Sketch, which allows me to create seamless designs across print and digital platforms. Additionally, I have a keen eye for typography and color theory, ensuring that every project I work on is both visually striking and functionally sound. In New Zealand Auckland’s competitive design landscape, where clients expect high-quality work that stands out in a crowded market, my attention to detail and dedication to continuous learning keep me ahead of the curve.</w:t>
      </w:r>
    </w:p>
    <w:p>
      <w:pPr>
        <w:pStyle w:val="BodyText"/>
      </w:pPr>
      <w:r>
        <w:t xml:space="preserve">One of the aspects I admire most about New Zealand Auckland is its emphasis on sustainability and community-driven initiatives. As a Graphic Designer, I have always prioritized ethical practices in my work, whether it’s using eco-friendly materials for print projects or designing campaigns that promote social responsibility. For instance, I collaborated with a local environmental nonprofit in Auckland to create an awareness campaign focused on reducing plastic waste. The project not only garnered media attention but also inspired over 10,000 community members to participate in a city-wide cleanup event. This experience highlighted the power of design to drive meaningful change—a value I strive to uphold in every project I take on.</w:t>
      </w:r>
    </w:p>
    <w:p>
      <w:pPr>
        <w:pStyle w:val="BodyText"/>
      </w:pPr>
      <w:r>
        <w:t xml:space="preserve">My approach as a Graphic Designer is rooted in collaboration and communication. I believe that the best designs emerge from understanding the client’s vision, audience needs, and business goals. In New Zealand Auckland, where teamwork and cultural inclusivity are highly valued, I have built strong relationships with clients and colleagues by fostering open dialogue and embracing diverse perspectives. Whether working on a tight deadline or tackling a complex branding challenge, I remain focused on delivering results that exceed expectations. For example, during a recent project for an Auckland-based education institution, I led the design of their annual report and website, which were praised for their clarity and modern aesthetic. The client’s feedback emphasized how my work helped them connect more effectively with students and parents.</w:t>
      </w:r>
    </w:p>
    <w:p>
      <w:pPr>
        <w:pStyle w:val="BodyText"/>
      </w:pPr>
      <w:r>
        <w:t xml:space="preserve">What excites me most about the opportunity to join your team in New Zealand Auckland is the chance to contribute to a creative environment that celebrates innovation. I have followed your organization’s work closely, particularly your recent campaigns that showcase a deep understanding of local culture and global trends. I am confident that my skills in visual storytelling, strategic thinking, and technical expertise would make me a valuable asset to your team. Furthermore, my familiarity with the Auckland design scene—from its thriving creative hubs to its annual events like the Auckland Design Festival—ensures that I can hit the ground running while also bringing fresh ideas to the table.</w:t>
      </w:r>
    </w:p>
    <w:p>
      <w:pPr>
        <w:pStyle w:val="BodyText"/>
      </w:pPr>
      <w:r>
        <w:t xml:space="preserve">In addition to my professional experience, I hold a Bachelor of Fine Arts in Graphic Design from a reputable institution, where I graduated with honors. I have also completed certifications in UX design and digital marketing, which have expanded my ability to create holistic solutions that align with business objectives. My commitment to growth is reflected in my active participation in design communities, both online and offline. In New Zealand Auckland, I regularly attend workshops and networking events hosted by local design groups, where I stay informed about emerging trends and technologies. This proactive approach ensures that I remain at the forefront of the industry while contributing to a culture of knowledge-sharing.</w:t>
      </w:r>
    </w:p>
    <w:p>
      <w:pPr>
        <w:pStyle w:val="BodyText"/>
      </w:pPr>
      <w:r>
        <w:t xml:space="preserve">I would be honored to bring my passion for design to your organization in New Zealand Auckland. My goal as a Graphic Designer is not only to create visually appealing work but also to make a lasting impact through thoughtful, purposeful design. I am eager to discuss how my background, skills, and vision align with your needs and contribute to the continued success of your team. Thank you for considering my application. I look forward to the opportunity to speak with you further about this exciting position.</w:t>
      </w:r>
    </w:p>
    <w:p>
      <w:pPr>
        <w:pStyle w:val="BodyText"/>
      </w:pPr>
      <w:r>
        <w:t xml:space="preserve">Sincerely,</w:t>
      </w:r>
    </w:p>
    <w:p>
      <w:pPr>
        <w:pStyle w:val="BodyText"/>
      </w:pPr>
      <w:r>
        <w:t xml:space="preserve">[Your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cp:keywords/>
  <dcterms:created xsi:type="dcterms:W3CDTF">2026-07-24T12:16:48Z</dcterms:created>
  <dcterms:modified xsi:type="dcterms:W3CDTF">2026-07-24T12:16:48Z</dcterms:modified>
</cp:coreProperties>
</file>

<file path=docProps/custom.xml><?xml version="1.0" encoding="utf-8"?>
<Properties xmlns="http://schemas.openxmlformats.org/officeDocument/2006/custom-properties" xmlns:vt="http://schemas.openxmlformats.org/officeDocument/2006/docPropsVTypes"/>
</file>